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Position</w:t>
      </w:r>
    </w:p>
    <w:bookmarkStart w:id="20" w:name="X3fec8f2b67938a52c83c58977928131ca3785eb"/>
    <w:p>
      <w:pPr>
        <w:pStyle w:val="Heading1"/>
      </w:pPr>
      <w:r>
        <w:t xml:space="preserve">Internship Application Letter for Marine Engineer Position</w:t>
      </w:r>
    </w:p>
    <w:p>
      <w:pPr>
        <w:pStyle w:val="FirstParagraph"/>
      </w:pPr>
      <w:r>
        <w:rPr>
          <w:bCs/>
          <w:b/>
        </w:rPr>
        <w:t xml:space="preserve">Submitted to:</w:t>
      </w:r>
      <w:r>
        <w:t xml:space="preserve"> </w:t>
      </w:r>
      <w:r>
        <w:t xml:space="preserve">Internship Coordinator, Maritime Development Office</w:t>
      </w:r>
      <w:r>
        <w:br/>
      </w:r>
      <w:r>
        <w:rPr>
          <w:bCs/>
          <w:b/>
        </w:rPr>
        <w:t xml:space="preserve">Address:</w:t>
      </w:r>
      <w:r>
        <w:t xml:space="preserve"> </w:t>
      </w:r>
      <w:r>
        <w:t xml:space="preserve">Port de Dakar, Rue du Port, Dakar 27000, Senegal</w:t>
      </w:r>
      <w:r>
        <w:br/>
      </w:r>
      <w:r>
        <w:rPr>
          <w:bCs/>
          <w:b/>
        </w:rPr>
        <w:t xml:space="preserve">Date:</w:t>
      </w:r>
      <w:r>
        <w:t xml:space="preserve"> </w:t>
      </w:r>
      <w:r>
        <w:t xml:space="preserve">October 26, 2023</w:t>
      </w:r>
    </w:p>
    <w:bookmarkEnd w:id="20"/>
    <w:p>
      <w:pPr>
        <w:pStyle w:val="BodyText"/>
      </w:pPr>
      <w:r>
        <w:t xml:space="preserve">Dear Internship Coordinator,</w:t>
      </w:r>
    </w:p>
    <w:p>
      <w:pPr>
        <w:pStyle w:val="BodyText"/>
      </w:pPr>
      <w:r>
        <w:t xml:space="preserve">I am writing this Internship Application Letter to express my enthusiastic interest in the Marine Engineer internship position at your esteemed maritime organization in Senegal Dakar. As a final-year undergraduate student specializing in Marine Engineering at the National University of Science and Technology, I have closely followed Senegal's strategic maritime development initiatives, particularly those centered around the Port of Dakar – a critical economic hub for West Africa. My academic journey, combined with practical experiences aligned with maritime operations in Senegalese waters, positions me to make meaningful contributions to your team while gaining invaluable field experience in this dynamic port city.</w:t>
      </w:r>
    </w:p>
    <w:p>
      <w:pPr>
        <w:pStyle w:val="BodyText"/>
      </w:pPr>
      <w:r>
        <w:t xml:space="preserve">My fascination with marine engineering began during my childhood explorations of Dakar's coastline and the bustling harbor activities. This personal connection deepened through rigorous academic training where I've mastered core competencies essential for modern maritime operations. My curriculum includes specialized coursework in Ship Propulsion Systems, Marine Thermodynamics, Naval Architecture, and Oceanographic Engineering – all directly applicable to Senegal Dakar's port infrastructure needs. In my most recent project, "Sustainable Power Optimization for Coastal Vessels," I designed a hybrid propulsion model reducing fuel consumption by 18% – a solution particularly relevant for Senegal's growing fleet of coastal ferries serving the Dakar region. This project required meticulous analysis of local wave patterns and port traffic data from the National Maritime Authority in Dakar, further cementing my understanding of this specific maritime environment.</w:t>
      </w:r>
    </w:p>
    <w:p>
      <w:pPr>
        <w:pStyle w:val="BodyText"/>
      </w:pPr>
      <w:r>
        <w:t xml:space="preserve">What distinguishes my profile is my hands-on experience with Senegalese maritime operations. During summer 2022, I completed a field internship at Sénégalaise des Ports (SPP) in Dakar where I assisted in the maintenance of dredging equipment used for port expansion projects. Daily exposure to Senegal's unique challenges – including sediment management in the Saloum Delta and optimizing vessel turnaround times amid high seasonal traffic – provided irreplaceable context. I documented fuel consumption patterns across different vessel types, contributing to a report that helped SPP reduce operational costs by 12% during peak tourist seasons. This experience taught me that effective marine engineering in Senegal Dakar requires not just technical skills but cultural intelligence regarding local maritime practices and environmental considerations.</w:t>
      </w:r>
    </w:p>
    <w:p>
      <w:pPr>
        <w:pStyle w:val="BodyText"/>
      </w:pPr>
      <w:r>
        <w:t xml:space="preserve">My technical proficiency extends beyond theoretical knowledge. I am certified in Shipboard Safety Systems (STCW), proficient in AutoCAD Marine Drafting, and have completed advanced training on the latest marine propulsion diagnostics software. I've also developed a personal research project focused on corrosion prevention for steel structures in Dakar's saline environment – an issue that significantly impacts port infrastructure longevity. This work involved collaboration with engineers from the University of Cheikh Anta Diop's Maritime Engineering Department, resulting in a conference paper presented at the West African Maritime Symposium held in Dakar earlier this year. Understanding Senegal's specific environmental challenges is crucial for sustainable engineering solutions here.</w:t>
      </w:r>
    </w:p>
    <w:p>
      <w:pPr>
        <w:pStyle w:val="BodyText"/>
      </w:pPr>
      <w:r>
        <w:t xml:space="preserve">I am particularly drawn to your organization's commitment to advancing maritime technology within the context of Senegal Dakar's strategic importance as a regional trade gateway. The port expansion project at Ndayane, which aims to position Dakar as West Africa's premier transshipment hub, represents the exact kind of forward-thinking initiative where my skills would thrive. As an applicant deeply invested in Senegal's maritime future, I am eager to contribute to projects that enhance operational efficiency while preserving Dakar's unique coastal ecosystems – a balance critical for Senegal Dakar's long-term prosperity.</w:t>
      </w:r>
    </w:p>
    <w:p>
      <w:pPr>
        <w:pStyle w:val="BodyText"/>
      </w:pPr>
      <w:r>
        <w:t xml:space="preserve">My adaptability has been proven through multiple cultural immersion experiences. Having lived in Dakar for six months during my university exchange program, I've developed fluency in Wolof and French, enabling seamless communication with local maritime communities. This linguistic ability allowed me to collaborate effectively with dockworkers at the Port of Dakar during my SPP internship – a factor often overlooked in technical applications but vital for successful implementation of engineering solutions in this context. I understand that marine engineering success here requires building trust with crews who have decades of local expertise, which I am committed to doing.</w:t>
      </w:r>
    </w:p>
    <w:p>
      <w:pPr>
        <w:pStyle w:val="BodyText"/>
      </w:pPr>
      <w:r>
        <w:t xml:space="preserve">Furthermore, my proactive approach aligns perfectly with the innovative spirit driving Senegal's maritime sector. When observing vessel maintenance procedures during my SPP placement, I identified a recurring issue with engine cooling systems during hot seasons. I developed a simple monitoring protocol that reduced unexpected breakdowns by 25% for the vessels I supported – an initiative that earned recognition from port management. This demonstrates my ability to translate observation into practical solutions, exactly what your organization seeks in an intern. In Senegal Dakar's rapidly evolving maritime landscape, such initiative is not just valuable – it's essential.</w:t>
      </w:r>
    </w:p>
    <w:p>
      <w:pPr>
        <w:pStyle w:val="BodyText"/>
      </w:pPr>
      <w:r>
        <w:t xml:space="preserve">My academic achievements reflect my dedication: I maintain a 3.8/4.0 GPA while serving as President of the University Marine Engineering Society, where I organized workshops on "Renewable Energy Applications in Senegalese Vessels" featuring guest speakers from the Dakar-based Africa Maritime Academy. I've also participated in the International Association of Marine Engineers' Student Challenge, developing a waste management system for coastal vessels that would directly benefit Senegal's pollution reduction goals. These experiences have prepared me to immediately contribute to your team while absorbing knowledge from Senegalese maritime experts.</w:t>
      </w:r>
    </w:p>
    <w:p>
      <w:pPr>
        <w:pStyle w:val="BodyText"/>
      </w:pPr>
      <w:r>
        <w:t xml:space="preserve">The significance of this Internship Application Letter extends beyond personal career development. As a citizen deeply invested in my nation's growth, I believe the expertise gained during this internship will equip me to address critical challenges facing Senegal Dakar – from modernizing port infrastructure to developing sustainable practices that protect our valuable coastal resources. I am eager to bring my technical skills and cultural understanding to your organization while learning from Senegal's leading marine engineering professionals.</w:t>
      </w:r>
    </w:p>
    <w:p>
      <w:pPr>
        <w:pStyle w:val="BodyText"/>
      </w:pPr>
      <w:r>
        <w:t xml:space="preserve">Thank you for considering this Internship Application Letter. I have attached my resume, academic transcripts, and a letter of recommendation from Professor Awa Sall (Head of Marine Engineering at Cheikh Anta Diop University) detailing my practical work ethic. I welcome the opportunity to discuss how my skills align with your organization's goals during an interview at your convenience in Dakar. I am available for discussion anytime this month and would be honored to contribute to Senegal's maritime excellence from within the vibrant ecosystem of Dakar.</w:t>
      </w:r>
    </w:p>
    <w:p>
      <w:pPr>
        <w:pStyle w:val="BodyText"/>
      </w:pPr>
      <w:r>
        <w:t xml:space="preserve">With sincere regards,</w:t>
      </w:r>
    </w:p>
    <w:p>
      <w:pPr>
        <w:pStyle w:val="BodyText"/>
      </w:pPr>
      <w:r>
        <w:rPr>
          <w:bCs/>
          <w:b/>
        </w:rPr>
        <w:t xml:space="preserve">Moussa Diop</w:t>
      </w:r>
      <w:r>
        <w:br/>
      </w:r>
      <w:r>
        <w:t xml:space="preserve">Marine Engineering Student (B.Eng.)</w:t>
      </w:r>
      <w:r>
        <w:br/>
      </w:r>
      <w:r>
        <w:t xml:space="preserve">National University of Science and Technology</w:t>
      </w:r>
      <w:r>
        <w:br/>
      </w:r>
      <w:r>
        <w:t xml:space="preserve">Dakar, Senegal</w:t>
      </w:r>
      <w:r>
        <w:br/>
      </w:r>
      <w:r>
        <w:t xml:space="preserve">Email: moussa.diop@student.nust.sn</w:t>
      </w:r>
      <w:r>
        <w:br/>
      </w:r>
      <w:r>
        <w:t xml:space="preserve">Phone: +221 77 123 4567</w:t>
      </w:r>
    </w:p>
    <w:p>
      <w:pPr>
        <w:pStyle w:val="BodyText"/>
      </w:pPr>
      <w:r>
        <w:rPr>
          <w:bCs/>
          <w:b/>
        </w:rPr>
        <w:t xml:space="preserve">Note:</w:t>
      </w:r>
      <w:r>
        <w:t xml:space="preserve"> </w:t>
      </w:r>
      <w:r>
        <w:t xml:space="preserve">This Internship Application Letter has been crafted with specific attention to the unique requirements of Marine Engineer positions in Senegal Dakar, reflecting both technical competencies and cultural context essential for success in this strategic port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Position</dc:title>
  <dc:creator/>
  <cp:keywords/>
  <dcterms:created xsi:type="dcterms:W3CDTF">2026-05-02T06:50:13Z</dcterms:created>
  <dcterms:modified xsi:type="dcterms:W3CDTF">2026-05-02T06:50:13Z</dcterms:modified>
</cp:coreProperties>
</file>

<file path=docProps/custom.xml><?xml version="1.0" encoding="utf-8"?>
<Properties xmlns="http://schemas.openxmlformats.org/officeDocument/2006/custom-properties" xmlns:vt="http://schemas.openxmlformats.org/officeDocument/2006/docPropsVTypes"/>
</file>